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won-file"/>
      <w:r>
        <w:t xml:space="preserve">This is a markdwo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0-05-30T15:40:36Z</dcterms:created>
  <dcterms:modified xsi:type="dcterms:W3CDTF">2020-05-30T15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